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057" w:rsidRDefault="007B59C2" w:rsidP="007B59C2">
      <w:pPr>
        <w:ind w:left="1440" w:firstLine="720"/>
        <w:rPr>
          <w:sz w:val="56"/>
          <w:szCs w:val="56"/>
        </w:rPr>
      </w:pPr>
      <w:r>
        <w:rPr>
          <w:sz w:val="56"/>
          <w:szCs w:val="56"/>
        </w:rPr>
        <w:t>What’s news 17/10</w:t>
      </w:r>
    </w:p>
    <w:p w:rsidR="007B59C2" w:rsidRDefault="007B59C2" w:rsidP="007B59C2">
      <w:pPr>
        <w:jc w:val="center"/>
        <w:rPr>
          <w:sz w:val="40"/>
          <w:szCs w:val="40"/>
        </w:rPr>
      </w:pPr>
      <w:r>
        <w:rPr>
          <w:sz w:val="56"/>
          <w:szCs w:val="56"/>
        </w:rPr>
        <w:br/>
      </w: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Art</w:t>
      </w:r>
    </w:p>
    <w:p w:rsidR="007B59C2" w:rsidRDefault="007B59C2" w:rsidP="007B59C2">
      <w:pPr>
        <w:rPr>
          <w:sz w:val="40"/>
          <w:szCs w:val="40"/>
        </w:rPr>
      </w:pPr>
    </w:p>
    <w:p w:rsidR="00FA6133" w:rsidRPr="00D0440C" w:rsidRDefault="001C2A65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his week</w:t>
      </w:r>
      <w:r w:rsidR="00FA6133" w:rsidRPr="00D0440C">
        <w:rPr>
          <w:rFonts w:hint="eastAsia"/>
          <w:sz w:val="28"/>
          <w:szCs w:val="28"/>
          <w:u w:val="single"/>
          <w:lang w:eastAsia="zh-CN"/>
        </w:rPr>
        <w:t xml:space="preserve"> </w:t>
      </w:r>
      <w:r w:rsidRPr="00D0440C">
        <w:rPr>
          <w:sz w:val="28"/>
          <w:szCs w:val="28"/>
          <w:u w:val="single"/>
        </w:rPr>
        <w:t>we finished</w:t>
      </w:r>
      <w:r w:rsidR="00FA6133" w:rsidRPr="00D0440C">
        <w:rPr>
          <w:sz w:val="28"/>
          <w:szCs w:val="28"/>
          <w:u w:val="single"/>
        </w:rPr>
        <w:t>:</w:t>
      </w:r>
    </w:p>
    <w:p w:rsidR="00FA6133" w:rsidRDefault="00FA6133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sz w:val="28"/>
          <w:szCs w:val="28"/>
        </w:rPr>
        <w:t>S</w:t>
      </w:r>
      <w:r w:rsidR="001C2A65" w:rsidRPr="00FA6133">
        <w:rPr>
          <w:sz w:val="28"/>
          <w:szCs w:val="28"/>
        </w:rPr>
        <w:t>ome environments sprites</w:t>
      </w:r>
      <w:r>
        <w:rPr>
          <w:sz w:val="28"/>
          <w:szCs w:val="28"/>
        </w:rPr>
        <w:t>:</w:t>
      </w:r>
      <w:r w:rsidRPr="00FA6133">
        <w:rPr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 w:rsidRPr="00FA6133">
        <w:rPr>
          <w:sz w:val="28"/>
          <w:szCs w:val="28"/>
        </w:rPr>
        <w:t>latform.</w:t>
      </w:r>
    </w:p>
    <w:p w:rsidR="00FA6133" w:rsidRPr="00FA6133" w:rsidRDefault="001C2A65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 w:rsidRPr="00FA6133">
        <w:rPr>
          <w:sz w:val="28"/>
          <w:szCs w:val="28"/>
        </w:rPr>
        <w:t xml:space="preserve"> </w:t>
      </w:r>
      <w:r w:rsidR="00184E90">
        <w:rPr>
          <w:sz w:val="28"/>
          <w:szCs w:val="28"/>
        </w:rPr>
        <w:t>Some item sprites</w:t>
      </w:r>
      <w:r w:rsidRPr="00FA6133">
        <w:rPr>
          <w:sz w:val="28"/>
          <w:szCs w:val="28"/>
        </w:rPr>
        <w:t>: door and locked, lever.</w:t>
      </w:r>
    </w:p>
    <w:p w:rsidR="00757412" w:rsidRPr="00D0440C" w:rsidRDefault="00FA6133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</w:t>
      </w:r>
      <w:r w:rsidR="007B59C2" w:rsidRPr="00D0440C">
        <w:rPr>
          <w:sz w:val="28"/>
          <w:szCs w:val="28"/>
          <w:u w:val="single"/>
        </w:rPr>
        <w:t>he focus for next week</w:t>
      </w:r>
      <w:r w:rsidR="00757412" w:rsidRPr="00D0440C">
        <w:rPr>
          <w:sz w:val="28"/>
          <w:szCs w:val="28"/>
          <w:u w:val="single"/>
        </w:rPr>
        <w:t>:</w:t>
      </w:r>
    </w:p>
    <w:p w:rsidR="00FA6133" w:rsidRPr="00FA6133" w:rsidRDefault="00757412" w:rsidP="00757412">
      <w:pPr>
        <w:ind w:firstLine="720"/>
        <w:rPr>
          <w:sz w:val="28"/>
          <w:szCs w:val="28"/>
        </w:rPr>
      </w:pPr>
      <w:r>
        <w:rPr>
          <w:sz w:val="28"/>
          <w:szCs w:val="28"/>
        </w:rPr>
        <w:t>T</w:t>
      </w:r>
      <w:r w:rsidR="00FA6133">
        <w:rPr>
          <w:sz w:val="28"/>
          <w:szCs w:val="28"/>
        </w:rPr>
        <w:t>he animation of main character, and how to emphasize the veil in games.</w:t>
      </w:r>
    </w:p>
    <w:p w:rsidR="007B59C2" w:rsidRPr="00757412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Sound</w:t>
      </w:r>
    </w:p>
    <w:p w:rsidR="00AF361A" w:rsidRDefault="007B59C2" w:rsidP="007B59C2">
      <w:pPr>
        <w:tabs>
          <w:tab w:val="left" w:pos="1665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p w:rsidR="00AF361A" w:rsidRDefault="00AF361A" w:rsidP="00AF361A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AF361A" w:rsidRPr="008041BA" w:rsidRDefault="00AF361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Some effect sound like:</w:t>
      </w:r>
      <w:r w:rsidR="008041BA">
        <w:rPr>
          <w:sz w:val="28"/>
          <w:szCs w:val="28"/>
          <w:lang w:eastAsia="zh-CN"/>
        </w:rPr>
        <w:t xml:space="preserve"> door, lever.</w:t>
      </w:r>
    </w:p>
    <w:p w:rsidR="008041BA" w:rsidRPr="008041BA" w:rsidRDefault="008041B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Enemies’ sound like: ghost, skeleton, enemy noise.</w:t>
      </w:r>
    </w:p>
    <w:p w:rsidR="008041BA" w:rsidRPr="00AF361A" w:rsidRDefault="008041B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</w:p>
    <w:p w:rsidR="007B59C2" w:rsidRPr="00BC275A" w:rsidRDefault="00B84DB1" w:rsidP="007B59C2">
      <w:pPr>
        <w:tabs>
          <w:tab w:val="left" w:pos="1665"/>
        </w:tabs>
        <w:rPr>
          <w:sz w:val="40"/>
          <w:szCs w:val="40"/>
          <w:u w:val="single"/>
        </w:rPr>
      </w:pPr>
      <w:r>
        <w:rPr>
          <w:sz w:val="28"/>
          <w:szCs w:val="28"/>
          <w:u w:val="single"/>
        </w:rPr>
        <w:t xml:space="preserve">Next </w:t>
      </w:r>
      <w:r w:rsidR="005B5BCD">
        <w:rPr>
          <w:sz w:val="28"/>
          <w:szCs w:val="28"/>
          <w:u w:val="single"/>
        </w:rPr>
        <w:t>week we will do</w:t>
      </w:r>
      <w:r w:rsidR="007B59C2" w:rsidRPr="00BC275A">
        <w:rPr>
          <w:sz w:val="28"/>
          <w:szCs w:val="28"/>
          <w:u w:val="single"/>
        </w:rPr>
        <w:t xml:space="preserve">: </w:t>
      </w:r>
    </w:p>
    <w:p w:rsidR="007B59C2" w:rsidRDefault="00423167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he background music of level 1, </w:t>
      </w:r>
      <w:r w:rsidR="00D111A5">
        <w:rPr>
          <w:sz w:val="28"/>
          <w:szCs w:val="28"/>
          <w:lang w:eastAsia="zh-CN"/>
        </w:rPr>
        <w:t>different music style between the different slides in same level.</w:t>
      </w:r>
    </w:p>
    <w:p w:rsidR="00D111A5" w:rsidRPr="005B5BCD" w:rsidRDefault="00C27855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>he sounds of Raven’s action.</w:t>
      </w:r>
    </w:p>
    <w:p w:rsidR="007B59C2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Pr="00985AE5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lastRenderedPageBreak/>
        <w:t>Program</w:t>
      </w:r>
    </w:p>
    <w:p w:rsidR="007B59C2" w:rsidRDefault="007B59C2" w:rsidP="007B59C2">
      <w:pPr>
        <w:rPr>
          <w:sz w:val="40"/>
          <w:szCs w:val="40"/>
        </w:rPr>
      </w:pP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441E80" w:rsidRPr="008041BA" w:rsidRDefault="007E3BC4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Building the level 1</w:t>
      </w:r>
      <w:r w:rsidR="00DF54CF">
        <w:rPr>
          <w:sz w:val="28"/>
          <w:szCs w:val="28"/>
          <w:lang w:eastAsia="zh-CN"/>
        </w:rPr>
        <w:t>, without skeleton enemies.</w:t>
      </w: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Finish the movement of enemies.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Build more levels.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mplemen</w:t>
      </w:r>
      <w:r w:rsidRPr="007B2A3A">
        <w:rPr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 the new sounds in game.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mplement Raven’s action.</w:t>
      </w:r>
    </w:p>
    <w:p w:rsidR="007B59C2" w:rsidRPr="00DF54CF" w:rsidRDefault="007B59C2" w:rsidP="007B59C2">
      <w:pPr>
        <w:rPr>
          <w:sz w:val="28"/>
          <w:szCs w:val="28"/>
        </w:rPr>
      </w:pPr>
    </w:p>
    <w:p w:rsidR="007B59C2" w:rsidRPr="003401B8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Design</w:t>
      </w:r>
    </w:p>
    <w:p w:rsidR="007B59C2" w:rsidRDefault="007B59C2" w:rsidP="007B59C2">
      <w:pPr>
        <w:rPr>
          <w:sz w:val="40"/>
          <w:szCs w:val="40"/>
        </w:rPr>
      </w:pPr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B3423F" w:rsidRPr="00B3423F" w:rsidRDefault="00B3423F" w:rsidP="00B3423F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Environment art style design</w:t>
      </w:r>
      <w:r>
        <w:rPr>
          <w:sz w:val="28"/>
          <w:szCs w:val="28"/>
          <w:lang w:eastAsia="zh-CN"/>
        </w:rPr>
        <w:t>.</w:t>
      </w:r>
    </w:p>
    <w:p w:rsidR="0055030E" w:rsidRPr="00B3423F" w:rsidRDefault="00B3423F" w:rsidP="0055030E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New level design.</w:t>
      </w:r>
    </w:p>
    <w:p w:rsidR="00B3423F" w:rsidRDefault="0055030E" w:rsidP="0055030E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B3423F" w:rsidRPr="00B3423F" w:rsidRDefault="00B3423F" w:rsidP="00B3423F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Design Raven’s action.</w:t>
      </w:r>
      <w:bookmarkStart w:id="0" w:name="_GoBack"/>
      <w:bookmarkEnd w:id="0"/>
    </w:p>
    <w:p w:rsidR="00B3423F" w:rsidRDefault="00B3423F" w:rsidP="0055030E">
      <w:pPr>
        <w:tabs>
          <w:tab w:val="left" w:pos="1665"/>
        </w:tabs>
        <w:rPr>
          <w:sz w:val="28"/>
          <w:szCs w:val="28"/>
          <w:u w:val="single"/>
        </w:rPr>
      </w:pPr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</w:p>
    <w:p w:rsidR="007B59C2" w:rsidRDefault="007B59C2" w:rsidP="007B59C2"/>
    <w:sectPr w:rsidR="007B5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D3C2D"/>
    <w:multiLevelType w:val="hybridMultilevel"/>
    <w:tmpl w:val="9D068AF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5570397"/>
    <w:multiLevelType w:val="hybridMultilevel"/>
    <w:tmpl w:val="EB56C8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DF81BB6"/>
    <w:multiLevelType w:val="hybridMultilevel"/>
    <w:tmpl w:val="81503B5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2A24A15"/>
    <w:multiLevelType w:val="hybridMultilevel"/>
    <w:tmpl w:val="9D7628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404325D"/>
    <w:multiLevelType w:val="hybridMultilevel"/>
    <w:tmpl w:val="BC56B1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1NTE2NzOwsLRU0lEKTi0uzszPAykwrAUA5KytpCwAAAA="/>
  </w:docVars>
  <w:rsids>
    <w:rsidRoot w:val="00796F6C"/>
    <w:rsid w:val="0005294E"/>
    <w:rsid w:val="00184E90"/>
    <w:rsid w:val="001C2A65"/>
    <w:rsid w:val="00340C3D"/>
    <w:rsid w:val="003713D5"/>
    <w:rsid w:val="00423167"/>
    <w:rsid w:val="00441E80"/>
    <w:rsid w:val="00467493"/>
    <w:rsid w:val="0055030E"/>
    <w:rsid w:val="005B5BCD"/>
    <w:rsid w:val="006C01BA"/>
    <w:rsid w:val="006F31E5"/>
    <w:rsid w:val="006F67BD"/>
    <w:rsid w:val="00757412"/>
    <w:rsid w:val="00780990"/>
    <w:rsid w:val="00796F6C"/>
    <w:rsid w:val="007B2A3A"/>
    <w:rsid w:val="007B59C2"/>
    <w:rsid w:val="007D6AA0"/>
    <w:rsid w:val="007E3BC4"/>
    <w:rsid w:val="008041BA"/>
    <w:rsid w:val="008E23C2"/>
    <w:rsid w:val="00931755"/>
    <w:rsid w:val="009A4A15"/>
    <w:rsid w:val="00A20213"/>
    <w:rsid w:val="00AD30C0"/>
    <w:rsid w:val="00AF361A"/>
    <w:rsid w:val="00B3423F"/>
    <w:rsid w:val="00B84DB1"/>
    <w:rsid w:val="00C12057"/>
    <w:rsid w:val="00C27855"/>
    <w:rsid w:val="00C40906"/>
    <w:rsid w:val="00D0440C"/>
    <w:rsid w:val="00D111A5"/>
    <w:rsid w:val="00DF54CF"/>
    <w:rsid w:val="00E008D7"/>
    <w:rsid w:val="00E94650"/>
    <w:rsid w:val="00FA3246"/>
    <w:rsid w:val="00FA6133"/>
    <w:rsid w:val="00FC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42733"/>
  <w15:chartTrackingRefBased/>
  <w15:docId w15:val="{CA2853D9-509B-493D-9B2A-39D4668ED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13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26</Words>
  <Characters>720</Characters>
  <Application>Microsoft Office Word</Application>
  <DocSecurity>0</DocSecurity>
  <Lines>6</Lines>
  <Paragraphs>1</Paragraphs>
  <ScaleCrop>false</ScaleCrop>
  <Company>Abertay University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YANG</dc:creator>
  <cp:keywords/>
  <dc:description/>
  <cp:lastModifiedBy>YANG YANG</cp:lastModifiedBy>
  <cp:revision>20</cp:revision>
  <dcterms:created xsi:type="dcterms:W3CDTF">2018-10-17T11:47:00Z</dcterms:created>
  <dcterms:modified xsi:type="dcterms:W3CDTF">2018-10-17T15:03:00Z</dcterms:modified>
</cp:coreProperties>
</file>